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:rsidTr="0050008E">
        <w:trPr>
          <w:cantSplit/>
        </w:trPr>
        <w:tc>
          <w:tcPr>
            <w:tcW w:w="6911" w:type="dxa"/>
          </w:tcPr>
          <w:p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2D38B6" w:rsidRPr="002D38B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</w:tcPr>
          <w:p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120" w:type="dxa"/>
          </w:tcPr>
          <w:p w:rsidR="0090121B" w:rsidRPr="0002785D" w:rsidRDefault="00AE658F" w:rsidP="0045384C">
            <w:pPr>
              <w:spacing w:before="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b/>
                <w:sz w:val="20"/>
                <w:lang w:val="en-US"/>
              </w:rPr>
              <w:t>Addéndum 20 al</w:t>
            </w:r>
            <w:r>
              <w:rPr>
                <w:rFonts w:ascii="Verdana" w:hAnsi="Verdana"/>
                <w:b/>
                <w:sz w:val="20"/>
                <w:lang w:val="en-US"/>
              </w:rPr>
              <w:br/>
              <w:t>Documento 12</w:t>
            </w:r>
            <w:r w:rsidR="0090121B" w:rsidRPr="0002785D">
              <w:rPr>
                <w:rFonts w:ascii="Verdana" w:hAnsi="Verdana"/>
                <w:b/>
                <w:sz w:val="20"/>
                <w:lang w:val="en-US"/>
              </w:rPr>
              <w:t>-</w:t>
            </w:r>
            <w:r w:rsidRPr="0002785D">
              <w:rPr>
                <w:rFonts w:ascii="Verdana" w:hAnsi="Verdana"/>
                <w:b/>
                <w:sz w:val="20"/>
                <w:lang w:val="en-US"/>
              </w:rPr>
              <w:t>S</w:t>
            </w:r>
          </w:p>
        </w:tc>
      </w:tr>
      <w:bookmarkEnd w:id="0"/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23 de junio de 2019</w:t>
            </w:r>
          </w:p>
        </w:tc>
      </w:tr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Original: ruso</w:t>
            </w:r>
          </w:p>
        </w:tc>
      </w:tr>
      <w:tr w:rsidR="000A5B9A" w:rsidRPr="0002785D" w:rsidTr="006744FC">
        <w:trPr>
          <w:cantSplit/>
        </w:trPr>
        <w:tc>
          <w:tcPr>
            <w:tcW w:w="10031" w:type="dxa"/>
            <w:gridSpan w:val="2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2D38B6" w:rsidRDefault="000A5B9A" w:rsidP="000A5B9A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2D38B6">
              <w:rPr>
                <w:lang w:val="es-ES"/>
              </w:rPr>
              <w:t>Propuestas Comunes de la Comunidad Regional de Comunicaciones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2D38B6" w:rsidRDefault="00764A6F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2D38B6">
              <w:rPr>
                <w:lang w:val="es-ES"/>
              </w:rPr>
              <w:t>PROPUESTAS PARA LOS TRABAJOS DE LA CONFERENCIA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2D38B6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:rsidTr="0050008E">
        <w:trPr>
          <w:cantSplit/>
        </w:trPr>
        <w:tc>
          <w:tcPr>
            <w:tcW w:w="10031" w:type="dxa"/>
            <w:gridSpan w:val="2"/>
          </w:tcPr>
          <w:p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8 del orden del día</w:t>
            </w:r>
          </w:p>
        </w:tc>
      </w:tr>
    </w:tbl>
    <w:bookmarkEnd w:id="4"/>
    <w:p w:rsidR="001C0E40" w:rsidRPr="00E9771B" w:rsidRDefault="00F87FC6" w:rsidP="003A37B0">
      <w:r w:rsidRPr="00E8457B">
        <w:t>8</w:t>
      </w:r>
      <w:r w:rsidRPr="00E8457B">
        <w:tab/>
        <w:t xml:space="preserve">examinar las peticiones de las administraciones de suprimir las notas de sus países o de que se suprima el nombre de sus países de las notas, cuando ya no sea necesario, teniendo en cuenta la Resolución </w:t>
      </w:r>
      <w:r w:rsidRPr="00E8457B">
        <w:rPr>
          <w:b/>
          <w:bCs/>
        </w:rPr>
        <w:t>26 (Rev.CMR-07</w:t>
      </w:r>
      <w:r w:rsidRPr="00E8457B">
        <w:t>), y adoptar las medidas oportunas al respecto;</w:t>
      </w:r>
    </w:p>
    <w:p w:rsidR="00764A6F" w:rsidRPr="007477B5" w:rsidRDefault="002D38B6" w:rsidP="00764A6F">
      <w:pPr>
        <w:pStyle w:val="Headingb"/>
        <w:rPr>
          <w:lang w:val="en-GB"/>
        </w:rPr>
      </w:pPr>
      <w:r>
        <w:rPr>
          <w:lang w:val="en-GB"/>
        </w:rPr>
        <w:t>Introducción</w:t>
      </w:r>
    </w:p>
    <w:p w:rsidR="00764A6F" w:rsidRPr="007477B5" w:rsidRDefault="00764A6F" w:rsidP="00F87FC6">
      <w:r w:rsidRPr="00764A6F">
        <w:t xml:space="preserve">El objetivo de este punto del orden del día es la armonización mundial de la utilización del espectro mediante la supresión de los nombres de países </w:t>
      </w:r>
      <w:r>
        <w:t>en</w:t>
      </w:r>
      <w:r w:rsidRPr="00764A6F">
        <w:t xml:space="preserve"> las notas. Sin embargo, la redacción del punto 8 del orden del día contiene una referencia a la Resolución 26 (Rev.CMR-07), que abarca otros aspectos además de la supresión de los nombres de países de las notas, </w:t>
      </w:r>
      <w:r>
        <w:t xml:space="preserve">en particular </w:t>
      </w:r>
      <w:r w:rsidRPr="00764A6F">
        <w:t xml:space="preserve">posibles medidas como la adición de nuevas notas y la modificación de las </w:t>
      </w:r>
      <w:r>
        <w:t>existentes</w:t>
      </w:r>
      <w:r w:rsidRPr="00764A6F">
        <w:t xml:space="preserve">. En anteriores CMR se han examinado en </w:t>
      </w:r>
      <w:r>
        <w:t xml:space="preserve">el marco de </w:t>
      </w:r>
      <w:r w:rsidRPr="00764A6F">
        <w:t xml:space="preserve">este punto del orden del día propuestas de las administraciones para añadir o modificar notas que no se ajustan a lo dispuesto en la Resolución 26 (Rev.CMR-07). Cabe destacar que, en anteriores CMR, algunas administraciones </w:t>
      </w:r>
      <w:r>
        <w:t>propusieron en sala incluir</w:t>
      </w:r>
      <w:r w:rsidRPr="00764A6F">
        <w:t xml:space="preserve"> </w:t>
      </w:r>
      <w:r>
        <w:t xml:space="preserve">el </w:t>
      </w:r>
      <w:r w:rsidRPr="00764A6F">
        <w:t xml:space="preserve">nombre de </w:t>
      </w:r>
      <w:r>
        <w:t xml:space="preserve">su </w:t>
      </w:r>
      <w:r w:rsidRPr="00764A6F">
        <w:t xml:space="preserve">país sin haber presentado propuestas en forma de documento. </w:t>
      </w:r>
      <w:r>
        <w:t>Convendría evitar e</w:t>
      </w:r>
      <w:r w:rsidRPr="00764A6F">
        <w:t>stas situaciones</w:t>
      </w:r>
      <w:r>
        <w:t xml:space="preserve"> y que sea obligatorio presentar las propuestas en </w:t>
      </w:r>
      <w:r w:rsidRPr="00764A6F">
        <w:t xml:space="preserve">documentos, en estricto cumplimiento de la Resolución 26 (Rev.CMR-07). Es importante señalar que, para </w:t>
      </w:r>
      <w:r>
        <w:t xml:space="preserve">incluir </w:t>
      </w:r>
      <w:r w:rsidRPr="00764A6F">
        <w:t xml:space="preserve">nombres de países en notas específicas, </w:t>
      </w:r>
      <w:r w:rsidR="00F87FC6">
        <w:t xml:space="preserve">lo correcto es </w:t>
      </w:r>
      <w:r w:rsidRPr="00764A6F">
        <w:t xml:space="preserve">prever que dichas propuestas se presenten a la CMR a su debido tiempo y </w:t>
      </w:r>
      <w:r w:rsidR="00F87FC6">
        <w:t xml:space="preserve">realizar la coordinación </w:t>
      </w:r>
      <w:r w:rsidRPr="00764A6F">
        <w:t>con las administraciones afectadas. El examen y la coordinación de las propuestas para incluir los nombres de los países en notas no debería crear dificultades adicionales para los delegados que trabajan en la CMR</w:t>
      </w:r>
      <w:r>
        <w:t>.</w:t>
      </w:r>
    </w:p>
    <w:p w:rsidR="00764A6F" w:rsidRPr="007477B5" w:rsidRDefault="00764A6F" w:rsidP="002D38B6">
      <w:r w:rsidRPr="00764A6F">
        <w:t>Las Administraciones de la CRC apoyan los esfuerzos del UIT-R para lograr la armon</w:t>
      </w:r>
      <w:bookmarkStart w:id="5" w:name="_GoBack"/>
      <w:bookmarkEnd w:id="5"/>
      <w:r w:rsidRPr="00764A6F">
        <w:t xml:space="preserve">ización mundial de la utilización del espectro de radiofrecuencias a través de la </w:t>
      </w:r>
      <w:r>
        <w:t>supresión</w:t>
      </w:r>
      <w:r w:rsidRPr="00764A6F">
        <w:t xml:space="preserve"> </w:t>
      </w:r>
      <w:r w:rsidR="00753B36">
        <w:t xml:space="preserve">de </w:t>
      </w:r>
      <w:r w:rsidRPr="00764A6F">
        <w:t xml:space="preserve">notas referentes a países o de nombres de países </w:t>
      </w:r>
      <w:r>
        <w:t xml:space="preserve">de las </w:t>
      </w:r>
      <w:r w:rsidRPr="00764A6F">
        <w:t xml:space="preserve">notas al Artículo 5 del </w:t>
      </w:r>
      <w:r>
        <w:t>RR</w:t>
      </w:r>
      <w:r w:rsidRPr="00FA5CD8">
        <w:t>.</w:t>
      </w:r>
    </w:p>
    <w:p w:rsidR="00764A6F" w:rsidRDefault="00F87FC6" w:rsidP="00AA602C">
      <w:r>
        <w:t>Asimismo, l</w:t>
      </w:r>
      <w:r w:rsidRPr="00F87FC6">
        <w:t xml:space="preserve">as Administraciones de </w:t>
      </w:r>
      <w:r>
        <w:t xml:space="preserve">la CRC no </w:t>
      </w:r>
      <w:r w:rsidRPr="00F87FC6">
        <w:t>consideran necesario modificar la Resolución 26 (Rev.CMR</w:t>
      </w:r>
      <w:r w:rsidR="00AA602C">
        <w:t>-</w:t>
      </w:r>
      <w:r w:rsidRPr="00F87FC6">
        <w:t xml:space="preserve">07) ni </w:t>
      </w:r>
      <w:r>
        <w:t xml:space="preserve">modificar </w:t>
      </w:r>
      <w:r w:rsidRPr="00F87FC6">
        <w:t xml:space="preserve">la redacción del correspondiente punto del orden del día de la CMR. </w:t>
      </w:r>
      <w:r>
        <w:t>A continuación se adjunta l</w:t>
      </w:r>
      <w:r w:rsidRPr="00F87FC6">
        <w:t>a propuesta</w:t>
      </w:r>
      <w:r w:rsidR="00764A6F">
        <w:t>.</w:t>
      </w:r>
    </w:p>
    <w:p w:rsidR="008750A8" w:rsidRDefault="008750A8" w:rsidP="002D38B6">
      <w:r>
        <w:br w:type="page"/>
      </w:r>
    </w:p>
    <w:p w:rsidR="00710A1C" w:rsidRDefault="00F87FC6">
      <w:pPr>
        <w:pStyle w:val="Proposal"/>
      </w:pPr>
      <w:r>
        <w:rPr>
          <w:u w:val="single"/>
        </w:rPr>
        <w:lastRenderedPageBreak/>
        <w:t>NOC</w:t>
      </w:r>
      <w:r>
        <w:tab/>
        <w:t>RCC/12A20/1</w:t>
      </w:r>
    </w:p>
    <w:p w:rsidR="007B7DBC" w:rsidRPr="0066363B" w:rsidRDefault="00F87FC6" w:rsidP="002D38B6">
      <w:pPr>
        <w:pStyle w:val="ResNo"/>
      </w:pPr>
      <w:r w:rsidRPr="0066363B">
        <w:t xml:space="preserve">RESOLUCIÓN </w:t>
      </w:r>
      <w:r w:rsidRPr="0066363B">
        <w:rPr>
          <w:rStyle w:val="href"/>
        </w:rPr>
        <w:t>26</w:t>
      </w:r>
      <w:r w:rsidRPr="0066363B">
        <w:t xml:space="preserve"> (Rev</w:t>
      </w:r>
      <w:r w:rsidRPr="0066363B">
        <w:rPr>
          <w:caps w:val="0"/>
        </w:rPr>
        <w:t>.</w:t>
      </w:r>
      <w:r w:rsidRPr="0066363B">
        <w:t>CMR-07)</w:t>
      </w:r>
    </w:p>
    <w:p w:rsidR="007B7DBC" w:rsidRPr="0066363B" w:rsidRDefault="00F87FC6" w:rsidP="007B7DBC">
      <w:pPr>
        <w:pStyle w:val="Restitle"/>
      </w:pPr>
      <w:bookmarkStart w:id="6" w:name="_Toc328141232"/>
      <w:r w:rsidRPr="0066363B">
        <w:t>Notas del Cuadro de atribución de bandas de frecuencias en el Artículo 5</w:t>
      </w:r>
      <w:r w:rsidRPr="0066363B">
        <w:br/>
        <w:t>del Reglamento de Radiocomunicaciones</w:t>
      </w:r>
      <w:bookmarkEnd w:id="6"/>
    </w:p>
    <w:p w:rsidR="00710A1C" w:rsidRDefault="00F87FC6" w:rsidP="00764A6F">
      <w:pPr>
        <w:pStyle w:val="Reasons"/>
      </w:pPr>
      <w:r w:rsidRPr="002D38B6">
        <w:rPr>
          <w:b/>
          <w:bCs/>
        </w:rPr>
        <w:t>Motivos:</w:t>
      </w:r>
      <w:r w:rsidRPr="002D38B6">
        <w:rPr>
          <w:b/>
          <w:bCs/>
        </w:rPr>
        <w:tab/>
      </w:r>
      <w:r w:rsidR="00764A6F" w:rsidRPr="00764A6F">
        <w:t>La práctica de añadir, modificar o suprimir notas en el Cuadro de atribución de bandas de frecuencias de conformidad con la Resolución 26 (Rev.CMR-07) no plantea dificultades particulares</w:t>
      </w:r>
      <w:r>
        <w:t>.</w:t>
      </w:r>
    </w:p>
    <w:p w:rsidR="002D38B6" w:rsidRDefault="002D38B6" w:rsidP="002D38B6"/>
    <w:p w:rsidR="002D38B6" w:rsidRDefault="002D38B6">
      <w:pPr>
        <w:jc w:val="center"/>
      </w:pPr>
      <w:r>
        <w:t>______________</w:t>
      </w:r>
    </w:p>
    <w:sectPr w:rsidR="002D38B6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Pr="00753B36" w:rsidRDefault="0077084A">
    <w:pPr>
      <w:ind w:right="360"/>
    </w:pPr>
    <w:r>
      <w:fldChar w:fldCharType="begin"/>
    </w:r>
    <w:r w:rsidRPr="00753B36">
      <w:instrText xml:space="preserve"> FILENAME \p  \* MERGEFORMAT </w:instrText>
    </w:r>
    <w:r>
      <w:fldChar w:fldCharType="separate"/>
    </w:r>
    <w:r w:rsidR="00753B36">
      <w:rPr>
        <w:noProof/>
      </w:rPr>
      <w:t>P:\ESP\ITU-R\CONF-R\CMR19\000\012ADD20S.docx</w:t>
    </w:r>
    <w:r>
      <w:fldChar w:fldCharType="end"/>
    </w:r>
    <w:r w:rsidRPr="00753B36">
      <w:tab/>
    </w:r>
    <w:r>
      <w:fldChar w:fldCharType="begin"/>
    </w:r>
    <w:r>
      <w:instrText xml:space="preserve"> SAVEDATE \@ DD.MM.YY </w:instrText>
    </w:r>
    <w:r>
      <w:fldChar w:fldCharType="separate"/>
    </w:r>
    <w:r w:rsidR="00753B36">
      <w:rPr>
        <w:noProof/>
      </w:rPr>
      <w:t>30.07.19</w:t>
    </w:r>
    <w:r>
      <w:fldChar w:fldCharType="end"/>
    </w:r>
    <w:r w:rsidRPr="00753B36">
      <w:tab/>
    </w:r>
    <w:r>
      <w:fldChar w:fldCharType="begin"/>
    </w:r>
    <w:r>
      <w:instrText xml:space="preserve"> PRINTDATE \@ DD.MM.YY </w:instrText>
    </w:r>
    <w:r>
      <w:fldChar w:fldCharType="separate"/>
    </w:r>
    <w:r w:rsidR="00753B36">
      <w:rPr>
        <w:noProof/>
      </w:rPr>
      <w:t>30.07.19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Pr="00AA602C" w:rsidRDefault="00AA602C" w:rsidP="00AA602C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753B36">
      <w:t>P:\ESP\ITU-R\CONF-R\CMR19\000\012ADD20S.docx</w:t>
    </w:r>
    <w:r>
      <w:fldChar w:fldCharType="end"/>
    </w:r>
    <w:r>
      <w:t xml:space="preserve"> (458133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AA602C" w:rsidP="00AA602C">
    <w:pPr>
      <w:pStyle w:val="Footer"/>
      <w:rPr>
        <w:lang w:val="en-US"/>
      </w:rPr>
    </w:pPr>
    <w:fldSimple w:instr=" FILENAME \p  \* MERGEFORMAT ">
      <w:r w:rsidR="00753B36">
        <w:t>P:\ESP\ITU-R\CONF-R\CMR19\000\012ADD20S.docx</w:t>
      </w:r>
    </w:fldSimple>
    <w:r>
      <w:t xml:space="preserve"> (458133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53B36">
      <w:rPr>
        <w:rStyle w:val="PageNumber"/>
        <w:noProof/>
      </w:rPr>
      <w:t>2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20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D38B6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10A1C"/>
    <w:rsid w:val="007354E9"/>
    <w:rsid w:val="0074579D"/>
    <w:rsid w:val="00753B36"/>
    <w:rsid w:val="00764A6F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5AF2"/>
    <w:rsid w:val="0090121B"/>
    <w:rsid w:val="009144C9"/>
    <w:rsid w:val="0094091F"/>
    <w:rsid w:val="00962171"/>
    <w:rsid w:val="00973754"/>
    <w:rsid w:val="009C0BED"/>
    <w:rsid w:val="009E11EC"/>
    <w:rsid w:val="00A118DB"/>
    <w:rsid w:val="00A4450C"/>
    <w:rsid w:val="00AA5E6C"/>
    <w:rsid w:val="00AA602C"/>
    <w:rsid w:val="00AE5677"/>
    <w:rsid w:val="00AE658F"/>
    <w:rsid w:val="00AF2F78"/>
    <w:rsid w:val="00B239FA"/>
    <w:rsid w:val="00B47331"/>
    <w:rsid w:val="00B52D55"/>
    <w:rsid w:val="00B8288C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72A5D"/>
    <w:rsid w:val="00DA71A3"/>
    <w:rsid w:val="00DC629B"/>
    <w:rsid w:val="00E05BFF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87FC6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B90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04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20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79468C-3F8F-4561-9591-873B12CB8123}">
  <ds:schemaRefs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purl.org/dc/dcmitype/"/>
    <ds:schemaRef ds:uri="http://purl.org/dc/elements/1.1/"/>
    <ds:schemaRef ds:uri="32a1a8c5-2265-4ebc-b7a0-2071e2c5c9bb"/>
    <ds:schemaRef ds:uri="996b2e75-67fd-4955-a3b0-5ab9934cb50b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1FD274C9-2943-4B63-9855-E18CFF716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45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20!MSW-S</vt:lpstr>
    </vt:vector>
  </TitlesOfParts>
  <Manager>Secretaría General - Pool</Manager>
  <Company>Unión Internacional de Telecomunicaciones (UIT)</Company>
  <LinksUpToDate>false</LinksUpToDate>
  <CharactersWithSpaces>289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20!MSW-S</dc:title>
  <dc:subject>Conferencia Mundial de Radiocomunicaciones - 2019</dc:subject>
  <dc:creator>Documents Proposals Manager (DPM)</dc:creator>
  <cp:keywords>DPM_v2019.6.28.1_prod</cp:keywords>
  <dc:description/>
  <cp:lastModifiedBy>Spanish83</cp:lastModifiedBy>
  <cp:revision>4</cp:revision>
  <cp:lastPrinted>2019-07-30T10:25:00Z</cp:lastPrinted>
  <dcterms:created xsi:type="dcterms:W3CDTF">2019-07-30T10:20:00Z</dcterms:created>
  <dcterms:modified xsi:type="dcterms:W3CDTF">2019-07-30T12:10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